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16E64" w14:textId="6E8DE874" w:rsidR="00F1652B" w:rsidRPr="00F1652B" w:rsidRDefault="008B728D" w:rsidP="008B728D">
      <w:pPr>
        <w:pStyle w:val="NoSpacing"/>
        <w:ind w:left="216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</w:t>
      </w:r>
      <w:r w:rsidR="00F1652B" w:rsidRPr="00F1652B">
        <w:rPr>
          <w:rFonts w:ascii="Times New Roman" w:hAnsi="Times New Roman" w:cs="Times New Roman"/>
          <w:b/>
          <w:bCs/>
        </w:rPr>
        <w:t>THE COWBOY</w:t>
      </w:r>
    </w:p>
    <w:p w14:paraId="6C222443" w14:textId="77777777" w:rsidR="00F1652B" w:rsidRDefault="00F1652B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42367FFB" w14:textId="2219BE8F" w:rsidR="00E60E85" w:rsidRPr="00790A24" w:rsidRDefault="00F54044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60E85" w:rsidRPr="00790A24">
        <w:rPr>
          <w:rFonts w:ascii="Times New Roman" w:hAnsi="Times New Roman" w:cs="Times New Roman"/>
          <w:sz w:val="20"/>
          <w:szCs w:val="20"/>
        </w:rPr>
        <w:t>he cowboy was dusty and tired to the bone,</w:t>
      </w:r>
    </w:p>
    <w:p w14:paraId="3FD89E72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But destiny drove him to ride all alone.</w:t>
      </w:r>
    </w:p>
    <w:p w14:paraId="74434238" w14:textId="5D4E5BA3" w:rsidR="00E60E85" w:rsidRPr="00790A24" w:rsidRDefault="008B728D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C875FF">
        <w:rPr>
          <w:rFonts w:ascii="Times New Roman" w:hAnsi="Times New Roman" w:cs="Times New Roman"/>
          <w:sz w:val="20"/>
          <w:szCs w:val="20"/>
        </w:rPr>
        <w:t>future was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counting on him coming through</w:t>
      </w:r>
      <w:r w:rsidR="006318D5" w:rsidRPr="00790A24">
        <w:rPr>
          <w:rFonts w:ascii="Times New Roman" w:hAnsi="Times New Roman" w:cs="Times New Roman"/>
          <w:sz w:val="20"/>
          <w:szCs w:val="20"/>
        </w:rPr>
        <w:t>.</w:t>
      </w:r>
    </w:p>
    <w:p w14:paraId="53505122" w14:textId="0D1281CB" w:rsidR="00E60E85" w:rsidRPr="00790A24" w:rsidRDefault="00C875FF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t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needed his </w:t>
      </w:r>
      <w:r w:rsidR="006318D5" w:rsidRPr="00790A24">
        <w:rPr>
          <w:rFonts w:ascii="Times New Roman" w:hAnsi="Times New Roman" w:cs="Times New Roman"/>
          <w:sz w:val="20"/>
          <w:szCs w:val="20"/>
        </w:rPr>
        <w:t>help,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and </w:t>
      </w:r>
      <w:r>
        <w:rPr>
          <w:rFonts w:ascii="Times New Roman" w:hAnsi="Times New Roman" w:cs="Times New Roman"/>
          <w:sz w:val="20"/>
          <w:szCs w:val="20"/>
        </w:rPr>
        <w:t>it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needed it soon.</w:t>
      </w:r>
    </w:p>
    <w:p w14:paraId="3AB7A845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4B4569AE" w14:textId="04F60E75" w:rsidR="00E60E85" w:rsidRPr="00790A24" w:rsidRDefault="00A832FB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="00E60E85" w:rsidRPr="00790A24">
        <w:rPr>
          <w:rFonts w:ascii="Times New Roman" w:hAnsi="Times New Roman" w:cs="Times New Roman"/>
          <w:sz w:val="20"/>
          <w:szCs w:val="20"/>
        </w:rPr>
        <w:t>ppeared out of nowhere, a bright flash of light.</w:t>
      </w:r>
    </w:p>
    <w:p w14:paraId="40F41A5E" w14:textId="41D694F0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stranger looked different but somehow seemed right.</w:t>
      </w:r>
    </w:p>
    <w:p w14:paraId="6FA46009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look of a fighter, intense was his need,</w:t>
      </w:r>
    </w:p>
    <w:p w14:paraId="10053BF3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cowboy from nowhere just had to succeed.</w:t>
      </w:r>
    </w:p>
    <w:p w14:paraId="1AF0938B" w14:textId="77777777" w:rsidR="006318D5" w:rsidRPr="00790A24" w:rsidRDefault="006318D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31D12E19" w14:textId="601C97E0" w:rsidR="00E60E85" w:rsidRPr="00790A24" w:rsidRDefault="006318D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O</w:t>
      </w:r>
      <w:r w:rsidR="00E60E85" w:rsidRPr="00790A24">
        <w:rPr>
          <w:rFonts w:ascii="Times New Roman" w:hAnsi="Times New Roman" w:cs="Times New Roman"/>
          <w:sz w:val="20"/>
          <w:szCs w:val="20"/>
        </w:rPr>
        <w:t>h</w:t>
      </w:r>
      <w:r w:rsidR="00F1652B">
        <w:rPr>
          <w:rFonts w:ascii="Times New Roman" w:hAnsi="Times New Roman" w:cs="Times New Roman"/>
          <w:sz w:val="20"/>
          <w:szCs w:val="20"/>
        </w:rPr>
        <w:t>,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ride on you cowboy</w:t>
      </w:r>
      <w:r w:rsidR="00755445">
        <w:rPr>
          <w:rFonts w:ascii="Times New Roman" w:hAnsi="Times New Roman" w:cs="Times New Roman"/>
          <w:sz w:val="20"/>
          <w:szCs w:val="20"/>
        </w:rPr>
        <w:t>,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and help save the day.</w:t>
      </w:r>
    </w:p>
    <w:p w14:paraId="40E24D93" w14:textId="43FB514E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future will change if they pass away.</w:t>
      </w:r>
    </w:p>
    <w:p w14:paraId="44C6C7BC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new generation will not be the same,</w:t>
      </w:r>
    </w:p>
    <w:p w14:paraId="18E94E24" w14:textId="464D84C9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 xml:space="preserve">If </w:t>
      </w:r>
      <w:r w:rsidR="0067350A">
        <w:rPr>
          <w:rFonts w:ascii="Times New Roman" w:hAnsi="Times New Roman" w:cs="Times New Roman"/>
          <w:sz w:val="20"/>
          <w:szCs w:val="20"/>
        </w:rPr>
        <w:t>anyone dies</w:t>
      </w:r>
      <w:r w:rsidRPr="00790A24">
        <w:rPr>
          <w:rFonts w:ascii="Times New Roman" w:hAnsi="Times New Roman" w:cs="Times New Roman"/>
          <w:sz w:val="20"/>
          <w:szCs w:val="20"/>
        </w:rPr>
        <w:t xml:space="preserve">, then so </w:t>
      </w:r>
      <w:r w:rsidR="00F1652B">
        <w:rPr>
          <w:rFonts w:ascii="Times New Roman" w:hAnsi="Times New Roman" w:cs="Times New Roman"/>
          <w:sz w:val="20"/>
          <w:szCs w:val="20"/>
        </w:rPr>
        <w:t>will</w:t>
      </w:r>
      <w:r w:rsidRPr="00790A24">
        <w:rPr>
          <w:rFonts w:ascii="Times New Roman" w:hAnsi="Times New Roman" w:cs="Times New Roman"/>
          <w:sz w:val="20"/>
          <w:szCs w:val="20"/>
        </w:rPr>
        <w:t xml:space="preserve"> their name.</w:t>
      </w:r>
    </w:p>
    <w:p w14:paraId="58F0326A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4967828F" w14:textId="5C548318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fort was ahead, would soldiers be there</w:t>
      </w:r>
    </w:p>
    <w:p w14:paraId="23088CBB" w14:textId="02CE70F8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o follow him back to the ones in his care</w:t>
      </w:r>
      <w:r w:rsidR="00E14C32">
        <w:rPr>
          <w:rFonts w:ascii="Times New Roman" w:hAnsi="Times New Roman" w:cs="Times New Roman"/>
          <w:sz w:val="20"/>
          <w:szCs w:val="20"/>
        </w:rPr>
        <w:t>?</w:t>
      </w:r>
    </w:p>
    <w:p w14:paraId="1A0BA12D" w14:textId="644A672D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He gathered the troops</w:t>
      </w:r>
      <w:r w:rsidR="00A832FB">
        <w:rPr>
          <w:rFonts w:ascii="Times New Roman" w:hAnsi="Times New Roman" w:cs="Times New Roman"/>
          <w:sz w:val="20"/>
          <w:szCs w:val="20"/>
        </w:rPr>
        <w:t xml:space="preserve"> and </w:t>
      </w:r>
      <w:r w:rsidRPr="00790A24">
        <w:rPr>
          <w:rFonts w:ascii="Times New Roman" w:hAnsi="Times New Roman" w:cs="Times New Roman"/>
          <w:sz w:val="20"/>
          <w:szCs w:val="20"/>
        </w:rPr>
        <w:t>set out toward the sun,</w:t>
      </w:r>
    </w:p>
    <w:p w14:paraId="4B32FA83" w14:textId="4CEF441E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A prayer on his lips, on his hip a strange gun.</w:t>
      </w:r>
    </w:p>
    <w:p w14:paraId="4D207A20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7DC15225" w14:textId="5CED79B9" w:rsidR="00E60E85" w:rsidRPr="00790A24" w:rsidRDefault="00F54044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y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rode like the wind and with time running out</w:t>
      </w:r>
      <w:r w:rsidR="00F1652B">
        <w:rPr>
          <w:rFonts w:ascii="Times New Roman" w:hAnsi="Times New Roman" w:cs="Times New Roman"/>
          <w:sz w:val="20"/>
          <w:szCs w:val="20"/>
        </w:rPr>
        <w:t>,</w:t>
      </w:r>
    </w:p>
    <w:p w14:paraId="7C795E7B" w14:textId="44AE5D9C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 xml:space="preserve">The cowboy pulled up, and </w:t>
      </w:r>
      <w:r w:rsidR="00A832FB">
        <w:rPr>
          <w:rFonts w:ascii="Times New Roman" w:hAnsi="Times New Roman" w:cs="Times New Roman"/>
          <w:sz w:val="20"/>
          <w:szCs w:val="20"/>
        </w:rPr>
        <w:t>began</w:t>
      </w:r>
      <w:r w:rsidRPr="00790A24">
        <w:rPr>
          <w:rFonts w:ascii="Times New Roman" w:hAnsi="Times New Roman" w:cs="Times New Roman"/>
          <w:sz w:val="20"/>
          <w:szCs w:val="20"/>
        </w:rPr>
        <w:t xml:space="preserve"> with a shout</w:t>
      </w:r>
      <w:r w:rsidR="008B44C4">
        <w:rPr>
          <w:rFonts w:ascii="Times New Roman" w:hAnsi="Times New Roman" w:cs="Times New Roman"/>
          <w:sz w:val="20"/>
          <w:szCs w:val="20"/>
        </w:rPr>
        <w:t xml:space="preserve"> - </w:t>
      </w:r>
    </w:p>
    <w:p w14:paraId="572A9D6D" w14:textId="1FEC3B20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Yelled calmly but firmly to all that could hear</w:t>
      </w:r>
      <w:r w:rsidR="00E14C32">
        <w:rPr>
          <w:rFonts w:ascii="Times New Roman" w:hAnsi="Times New Roman" w:cs="Times New Roman"/>
          <w:sz w:val="20"/>
          <w:szCs w:val="20"/>
        </w:rPr>
        <w:t>.</w:t>
      </w:r>
      <w:r w:rsidR="008B44C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8E64B79" w14:textId="69C40477" w:rsidR="00E60E85" w:rsidRPr="00790A24" w:rsidRDefault="00E14C32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message passed quickly to troops in the rear.</w:t>
      </w:r>
    </w:p>
    <w:p w14:paraId="47EC21B6" w14:textId="7777777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55EA1182" w14:textId="667D6C2C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Oh</w:t>
      </w:r>
      <w:r w:rsidR="00F1652B">
        <w:rPr>
          <w:rFonts w:ascii="Times New Roman" w:hAnsi="Times New Roman" w:cs="Times New Roman"/>
          <w:sz w:val="20"/>
          <w:szCs w:val="20"/>
        </w:rPr>
        <w:t>,</w:t>
      </w:r>
      <w:r w:rsidRPr="00790A24">
        <w:rPr>
          <w:rFonts w:ascii="Times New Roman" w:hAnsi="Times New Roman" w:cs="Times New Roman"/>
          <w:sz w:val="20"/>
          <w:szCs w:val="20"/>
        </w:rPr>
        <w:t xml:space="preserve"> ride on</w:t>
      </w:r>
      <w:r w:rsidR="0067350A">
        <w:rPr>
          <w:rFonts w:ascii="Times New Roman" w:hAnsi="Times New Roman" w:cs="Times New Roman"/>
          <w:sz w:val="20"/>
          <w:szCs w:val="20"/>
        </w:rPr>
        <w:t xml:space="preserve"> you</w:t>
      </w:r>
      <w:r w:rsidR="003032E0">
        <w:rPr>
          <w:rFonts w:ascii="Times New Roman" w:hAnsi="Times New Roman" w:cs="Times New Roman"/>
          <w:sz w:val="20"/>
          <w:szCs w:val="20"/>
        </w:rPr>
        <w:t xml:space="preserve"> brave men,</w:t>
      </w:r>
      <w:r w:rsidRPr="00790A24">
        <w:rPr>
          <w:rFonts w:ascii="Times New Roman" w:hAnsi="Times New Roman" w:cs="Times New Roman"/>
          <w:sz w:val="20"/>
          <w:szCs w:val="20"/>
        </w:rPr>
        <w:t xml:space="preserve"> and help save the day.</w:t>
      </w:r>
    </w:p>
    <w:p w14:paraId="0FAE9D0B" w14:textId="1B6AEA84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future will change if they pass away.</w:t>
      </w:r>
    </w:p>
    <w:p w14:paraId="38CB694B" w14:textId="588F1142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new generation will not be the same</w:t>
      </w:r>
      <w:r w:rsidR="001A4D11">
        <w:rPr>
          <w:rFonts w:ascii="Times New Roman" w:hAnsi="Times New Roman" w:cs="Times New Roman"/>
          <w:sz w:val="20"/>
          <w:szCs w:val="20"/>
        </w:rPr>
        <w:t>,</w:t>
      </w:r>
    </w:p>
    <w:p w14:paraId="6E9321DC" w14:textId="591B6BF1" w:rsidR="00E60E85" w:rsidRPr="00790A24" w:rsidRDefault="001A4D11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f they stay </w:t>
      </w:r>
      <w:r w:rsidR="0067350A">
        <w:rPr>
          <w:rFonts w:ascii="Times New Roman" w:hAnsi="Times New Roman" w:cs="Times New Roman"/>
          <w:sz w:val="20"/>
          <w:szCs w:val="20"/>
        </w:rPr>
        <w:t>alive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then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so </w:t>
      </w:r>
      <w:r w:rsidR="00F1652B">
        <w:rPr>
          <w:rFonts w:ascii="Times New Roman" w:hAnsi="Times New Roman" w:cs="Times New Roman"/>
          <w:sz w:val="20"/>
          <w:szCs w:val="20"/>
        </w:rPr>
        <w:t>will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their name.</w:t>
      </w:r>
    </w:p>
    <w:p w14:paraId="2F5DD4D2" w14:textId="77777777" w:rsidR="006318D5" w:rsidRPr="00790A24" w:rsidRDefault="006318D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33BDDBEF" w14:textId="53904F2F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With new life they rode, then just up ahead</w:t>
      </w:r>
    </w:p>
    <w:p w14:paraId="15AB35D8" w14:textId="79B2B6C4" w:rsidR="00E60E85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 xml:space="preserve">The </w:t>
      </w:r>
      <w:r w:rsidR="003032E0">
        <w:rPr>
          <w:rFonts w:ascii="Times New Roman" w:hAnsi="Times New Roman" w:cs="Times New Roman"/>
          <w:sz w:val="20"/>
          <w:szCs w:val="20"/>
        </w:rPr>
        <w:t>town was still</w:t>
      </w:r>
      <w:r w:rsidR="006318D5" w:rsidRPr="00790A24">
        <w:rPr>
          <w:rFonts w:ascii="Times New Roman" w:hAnsi="Times New Roman" w:cs="Times New Roman"/>
          <w:sz w:val="20"/>
          <w:szCs w:val="20"/>
        </w:rPr>
        <w:t xml:space="preserve"> there, and no one was</w:t>
      </w:r>
      <w:r w:rsidRPr="00790A24">
        <w:rPr>
          <w:rFonts w:ascii="Times New Roman" w:hAnsi="Times New Roman" w:cs="Times New Roman"/>
          <w:sz w:val="20"/>
          <w:szCs w:val="20"/>
        </w:rPr>
        <w:t xml:space="preserve"> dead</w:t>
      </w:r>
      <w:r w:rsidR="00F1652B">
        <w:rPr>
          <w:rFonts w:ascii="Times New Roman" w:hAnsi="Times New Roman" w:cs="Times New Roman"/>
          <w:sz w:val="20"/>
          <w:szCs w:val="20"/>
        </w:rPr>
        <w:t>.</w:t>
      </w:r>
    </w:p>
    <w:p w14:paraId="3C6556FC" w14:textId="4FDDF35D" w:rsidR="004A6212" w:rsidRDefault="004A6212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rrounded it seemed</w:t>
      </w:r>
      <w:r w:rsidR="002F6023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F6023">
        <w:rPr>
          <w:rFonts w:ascii="Times New Roman" w:hAnsi="Times New Roman" w:cs="Times New Roman"/>
          <w:sz w:val="20"/>
          <w:szCs w:val="20"/>
        </w:rPr>
        <w:t>like</w:t>
      </w:r>
      <w:r>
        <w:rPr>
          <w:rFonts w:ascii="Times New Roman" w:hAnsi="Times New Roman" w:cs="Times New Roman"/>
          <w:sz w:val="20"/>
          <w:szCs w:val="20"/>
        </w:rPr>
        <w:t xml:space="preserve"> all would be lost</w:t>
      </w:r>
      <w:r w:rsidR="00DA4DF2">
        <w:rPr>
          <w:rFonts w:ascii="Times New Roman" w:hAnsi="Times New Roman" w:cs="Times New Roman"/>
          <w:sz w:val="20"/>
          <w:szCs w:val="20"/>
        </w:rPr>
        <w:t xml:space="preserve"> - </w:t>
      </w:r>
    </w:p>
    <w:p w14:paraId="3D58046F" w14:textId="51FDFBAB" w:rsidR="004A6212" w:rsidRDefault="004A6212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625502">
        <w:rPr>
          <w:rFonts w:ascii="Times New Roman" w:hAnsi="Times New Roman" w:cs="Times New Roman"/>
          <w:sz w:val="20"/>
          <w:szCs w:val="20"/>
        </w:rPr>
        <w:t xml:space="preserve">cowboy’s strange gun, </w:t>
      </w:r>
      <w:r w:rsidR="00DA4DF2">
        <w:rPr>
          <w:rFonts w:ascii="Times New Roman" w:hAnsi="Times New Roman" w:cs="Times New Roman"/>
          <w:sz w:val="20"/>
          <w:szCs w:val="20"/>
        </w:rPr>
        <w:t xml:space="preserve">though, </w:t>
      </w:r>
      <w:r w:rsidR="00625502">
        <w:rPr>
          <w:rFonts w:ascii="Times New Roman" w:hAnsi="Times New Roman" w:cs="Times New Roman"/>
          <w:sz w:val="20"/>
          <w:szCs w:val="20"/>
        </w:rPr>
        <w:t xml:space="preserve">had </w:t>
      </w:r>
      <w:r w:rsidR="002F6023">
        <w:rPr>
          <w:rFonts w:ascii="Times New Roman" w:hAnsi="Times New Roman" w:cs="Times New Roman"/>
          <w:sz w:val="20"/>
          <w:szCs w:val="20"/>
        </w:rPr>
        <w:t>never been</w:t>
      </w:r>
      <w:r w:rsidR="00625502">
        <w:rPr>
          <w:rFonts w:ascii="Times New Roman" w:hAnsi="Times New Roman" w:cs="Times New Roman"/>
          <w:sz w:val="20"/>
          <w:szCs w:val="20"/>
        </w:rPr>
        <w:t xml:space="preserve"> crossed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34EB3FE" w14:textId="77777777" w:rsidR="004A6212" w:rsidRPr="00790A24" w:rsidRDefault="004A6212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192932E7" w14:textId="5463F0AF" w:rsidR="002F6023" w:rsidRPr="00790A24" w:rsidRDefault="002F6023" w:rsidP="002F6023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With guns all a</w:t>
      </w:r>
      <w:r w:rsidR="00755445">
        <w:rPr>
          <w:rFonts w:ascii="Times New Roman" w:hAnsi="Times New Roman" w:cs="Times New Roman"/>
          <w:sz w:val="20"/>
          <w:szCs w:val="20"/>
        </w:rPr>
        <w:t xml:space="preserve"> </w:t>
      </w:r>
      <w:r w:rsidRPr="00790A24">
        <w:rPr>
          <w:rFonts w:ascii="Times New Roman" w:hAnsi="Times New Roman" w:cs="Times New Roman"/>
          <w:sz w:val="20"/>
          <w:szCs w:val="20"/>
        </w:rPr>
        <w:t xml:space="preserve">blazing </w:t>
      </w:r>
      <w:r w:rsidR="008B44C4">
        <w:rPr>
          <w:rFonts w:ascii="Times New Roman" w:hAnsi="Times New Roman" w:cs="Times New Roman"/>
          <w:sz w:val="20"/>
          <w:szCs w:val="20"/>
        </w:rPr>
        <w:t>his men</w:t>
      </w:r>
      <w:r>
        <w:rPr>
          <w:rFonts w:ascii="Times New Roman" w:hAnsi="Times New Roman" w:cs="Times New Roman"/>
          <w:sz w:val="20"/>
          <w:szCs w:val="20"/>
        </w:rPr>
        <w:t xml:space="preserve"> risk</w:t>
      </w:r>
      <w:r w:rsidRPr="00790A24">
        <w:rPr>
          <w:rFonts w:ascii="Times New Roman" w:hAnsi="Times New Roman" w:cs="Times New Roman"/>
          <w:sz w:val="20"/>
          <w:szCs w:val="20"/>
        </w:rPr>
        <w:t xml:space="preserve"> their lives</w:t>
      </w:r>
    </w:p>
    <w:p w14:paraId="5C9297CA" w14:textId="77777777" w:rsidR="002F6023" w:rsidRPr="00790A24" w:rsidRDefault="002F6023" w:rsidP="002F6023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o help them to fight, to help them survive.</w:t>
      </w:r>
    </w:p>
    <w:p w14:paraId="0F5E35B8" w14:textId="77AFE72E" w:rsidR="003032E0" w:rsidRDefault="003032E0" w:rsidP="003032E0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d who was that cowboy, and what was that gun?</w:t>
      </w:r>
    </w:p>
    <w:p w14:paraId="643DC763" w14:textId="623A9A16" w:rsidR="00625502" w:rsidRDefault="00625502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</w:t>
      </w:r>
      <w:r w:rsidR="00ED7E43">
        <w:rPr>
          <w:rFonts w:ascii="Times New Roman" w:hAnsi="Times New Roman" w:cs="Times New Roman"/>
          <w:sz w:val="20"/>
          <w:szCs w:val="20"/>
        </w:rPr>
        <w:t xml:space="preserve"> </w:t>
      </w:r>
      <w:r w:rsidR="003032E0">
        <w:rPr>
          <w:rFonts w:ascii="Times New Roman" w:hAnsi="Times New Roman" w:cs="Times New Roman"/>
          <w:sz w:val="20"/>
          <w:szCs w:val="20"/>
        </w:rPr>
        <w:t>bad guys</w:t>
      </w:r>
      <w:r w:rsidR="001A4D11">
        <w:rPr>
          <w:rFonts w:ascii="Times New Roman" w:hAnsi="Times New Roman" w:cs="Times New Roman"/>
          <w:sz w:val="20"/>
          <w:szCs w:val="20"/>
        </w:rPr>
        <w:t xml:space="preserve"> afraid now</w:t>
      </w:r>
      <w:r w:rsidR="0019277C">
        <w:rPr>
          <w:rFonts w:ascii="Times New Roman" w:hAnsi="Times New Roman" w:cs="Times New Roman"/>
          <w:sz w:val="20"/>
          <w:szCs w:val="20"/>
        </w:rPr>
        <w:t>,</w:t>
      </w:r>
      <w:r w:rsidR="00ED7E43">
        <w:rPr>
          <w:rFonts w:ascii="Times New Roman" w:hAnsi="Times New Roman" w:cs="Times New Roman"/>
          <w:sz w:val="20"/>
          <w:szCs w:val="20"/>
        </w:rPr>
        <w:t xml:space="preserve"> had started to run</w:t>
      </w:r>
      <w:r w:rsidR="002F6023">
        <w:rPr>
          <w:rFonts w:ascii="Times New Roman" w:hAnsi="Times New Roman" w:cs="Times New Roman"/>
          <w:sz w:val="20"/>
          <w:szCs w:val="20"/>
        </w:rPr>
        <w:t>,</w:t>
      </w:r>
    </w:p>
    <w:p w14:paraId="51C8726C" w14:textId="77777777" w:rsidR="003032E0" w:rsidRDefault="003032E0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5E7C3194" w14:textId="38008986" w:rsidR="00E60E85" w:rsidRPr="00790A24" w:rsidRDefault="001A4D11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in the beginning</w:t>
      </w:r>
      <w:r w:rsidR="00E60E85" w:rsidRPr="00790A24">
        <w:rPr>
          <w:rFonts w:ascii="Times New Roman" w:hAnsi="Times New Roman" w:cs="Times New Roman"/>
          <w:sz w:val="20"/>
          <w:szCs w:val="20"/>
        </w:rPr>
        <w:t>, and just as before,</w:t>
      </w:r>
    </w:p>
    <w:p w14:paraId="5D86E0AB" w14:textId="716B7846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stranger was gone</w:t>
      </w:r>
      <w:r w:rsidR="00755445">
        <w:rPr>
          <w:rFonts w:ascii="Times New Roman" w:hAnsi="Times New Roman" w:cs="Times New Roman"/>
          <w:sz w:val="20"/>
          <w:szCs w:val="20"/>
        </w:rPr>
        <w:t>,</w:t>
      </w:r>
      <w:r w:rsidR="001A4D11">
        <w:rPr>
          <w:rFonts w:ascii="Times New Roman" w:hAnsi="Times New Roman" w:cs="Times New Roman"/>
          <w:sz w:val="20"/>
          <w:szCs w:val="20"/>
        </w:rPr>
        <w:t xml:space="preserve"> </w:t>
      </w:r>
      <w:r w:rsidR="00301D94">
        <w:rPr>
          <w:rFonts w:ascii="Times New Roman" w:hAnsi="Times New Roman" w:cs="Times New Roman"/>
          <w:sz w:val="20"/>
          <w:szCs w:val="20"/>
        </w:rPr>
        <w:t>now</w:t>
      </w:r>
      <w:r w:rsidR="00E14C32">
        <w:rPr>
          <w:rFonts w:ascii="Times New Roman" w:hAnsi="Times New Roman" w:cs="Times New Roman"/>
          <w:sz w:val="20"/>
          <w:szCs w:val="20"/>
        </w:rPr>
        <w:t xml:space="preserve"> </w:t>
      </w:r>
      <w:r w:rsidRPr="00790A24">
        <w:rPr>
          <w:rFonts w:ascii="Times New Roman" w:hAnsi="Times New Roman" w:cs="Times New Roman"/>
          <w:sz w:val="20"/>
          <w:szCs w:val="20"/>
        </w:rPr>
        <w:t>part of folklore.</w:t>
      </w:r>
    </w:p>
    <w:p w14:paraId="1A65DB29" w14:textId="61EEFEF6" w:rsidR="00E60E85" w:rsidRPr="00790A24" w:rsidRDefault="006318D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 xml:space="preserve">And </w:t>
      </w:r>
      <w:r w:rsidR="00E60E85" w:rsidRPr="00790A24">
        <w:rPr>
          <w:rFonts w:ascii="Times New Roman" w:hAnsi="Times New Roman" w:cs="Times New Roman"/>
          <w:sz w:val="20"/>
          <w:szCs w:val="20"/>
        </w:rPr>
        <w:t>all were to live, their part played as planned.</w:t>
      </w:r>
    </w:p>
    <w:p w14:paraId="099C8213" w14:textId="3704C174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The cowboy from nowhere now plays out his hand.</w:t>
      </w:r>
    </w:p>
    <w:p w14:paraId="5528C01D" w14:textId="77777777" w:rsidR="00E60E85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0700C14E" w14:textId="157A64BA" w:rsidR="00E60E85" w:rsidRPr="00790A24" w:rsidRDefault="00646003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is chair slow</w:t>
      </w:r>
      <w:r w:rsidR="00755445">
        <w:rPr>
          <w:rFonts w:ascii="Times New Roman" w:hAnsi="Times New Roman" w:cs="Times New Roman"/>
          <w:sz w:val="20"/>
          <w:szCs w:val="20"/>
        </w:rPr>
        <w:t>ly</w:t>
      </w:r>
      <w:r>
        <w:rPr>
          <w:rFonts w:ascii="Times New Roman" w:hAnsi="Times New Roman" w:cs="Times New Roman"/>
          <w:sz w:val="20"/>
          <w:szCs w:val="20"/>
        </w:rPr>
        <w:t xml:space="preserve"> rocking,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</w:t>
      </w:r>
      <w:r w:rsidR="008B728D">
        <w:rPr>
          <w:rFonts w:ascii="Times New Roman" w:hAnsi="Times New Roman" w:cs="Times New Roman"/>
          <w:sz w:val="20"/>
          <w:szCs w:val="20"/>
        </w:rPr>
        <w:t xml:space="preserve">his </w:t>
      </w:r>
      <w:r w:rsidR="00E60E85" w:rsidRPr="00790A24">
        <w:rPr>
          <w:rFonts w:ascii="Times New Roman" w:hAnsi="Times New Roman" w:cs="Times New Roman"/>
          <w:sz w:val="20"/>
          <w:szCs w:val="20"/>
        </w:rPr>
        <w:t>grandson on knee</w:t>
      </w:r>
      <w:r w:rsidR="006318D5" w:rsidRPr="00790A24">
        <w:rPr>
          <w:rFonts w:ascii="Times New Roman" w:hAnsi="Times New Roman" w:cs="Times New Roman"/>
          <w:sz w:val="20"/>
          <w:szCs w:val="20"/>
        </w:rPr>
        <w:t>,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3047160" w14:textId="53ABDF7B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>He</w:t>
      </w:r>
      <w:r w:rsidR="00B16497">
        <w:rPr>
          <w:rFonts w:ascii="Times New Roman" w:hAnsi="Times New Roman" w:cs="Times New Roman"/>
          <w:sz w:val="20"/>
          <w:szCs w:val="20"/>
        </w:rPr>
        <w:t xml:space="preserve"> </w:t>
      </w:r>
      <w:r w:rsidR="00E14C32">
        <w:rPr>
          <w:rFonts w:ascii="Times New Roman" w:hAnsi="Times New Roman" w:cs="Times New Roman"/>
          <w:sz w:val="20"/>
          <w:szCs w:val="20"/>
        </w:rPr>
        <w:t xml:space="preserve">whispers </w:t>
      </w:r>
      <w:r w:rsidR="00646003">
        <w:rPr>
          <w:rFonts w:ascii="Times New Roman" w:hAnsi="Times New Roman" w:cs="Times New Roman"/>
          <w:sz w:val="20"/>
          <w:szCs w:val="20"/>
        </w:rPr>
        <w:t>a</w:t>
      </w:r>
      <w:r w:rsidRPr="00790A24">
        <w:rPr>
          <w:rFonts w:ascii="Times New Roman" w:hAnsi="Times New Roman" w:cs="Times New Roman"/>
          <w:sz w:val="20"/>
          <w:szCs w:val="20"/>
        </w:rPr>
        <w:t xml:space="preserve"> story</w:t>
      </w:r>
      <w:r w:rsidR="00646003">
        <w:rPr>
          <w:rFonts w:ascii="Times New Roman" w:hAnsi="Times New Roman" w:cs="Times New Roman"/>
          <w:sz w:val="20"/>
          <w:szCs w:val="20"/>
        </w:rPr>
        <w:t>,</w:t>
      </w:r>
      <w:r w:rsidRPr="00790A24">
        <w:rPr>
          <w:rFonts w:ascii="Times New Roman" w:hAnsi="Times New Roman" w:cs="Times New Roman"/>
          <w:sz w:val="20"/>
          <w:szCs w:val="20"/>
        </w:rPr>
        <w:t xml:space="preserve"> that once was</w:t>
      </w:r>
      <w:r w:rsidR="00646003">
        <w:rPr>
          <w:rFonts w:ascii="Times New Roman" w:hAnsi="Times New Roman" w:cs="Times New Roman"/>
          <w:sz w:val="20"/>
          <w:szCs w:val="20"/>
        </w:rPr>
        <w:t xml:space="preserve"> </w:t>
      </w:r>
      <w:r w:rsidRPr="00790A24">
        <w:rPr>
          <w:rFonts w:ascii="Times New Roman" w:hAnsi="Times New Roman" w:cs="Times New Roman"/>
          <w:sz w:val="20"/>
          <w:szCs w:val="20"/>
        </w:rPr>
        <w:t>to be</w:t>
      </w:r>
      <w:r w:rsidR="008B728D">
        <w:rPr>
          <w:rFonts w:ascii="Times New Roman" w:hAnsi="Times New Roman" w:cs="Times New Roman"/>
          <w:sz w:val="20"/>
          <w:szCs w:val="20"/>
        </w:rPr>
        <w:t>.</w:t>
      </w:r>
    </w:p>
    <w:p w14:paraId="1C7E57E1" w14:textId="0666CAF7" w:rsidR="00E60E85" w:rsidRPr="00790A24" w:rsidRDefault="00E60E8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 w:rsidRPr="00790A24">
        <w:rPr>
          <w:rFonts w:ascii="Times New Roman" w:hAnsi="Times New Roman" w:cs="Times New Roman"/>
          <w:sz w:val="20"/>
          <w:szCs w:val="20"/>
        </w:rPr>
        <w:t xml:space="preserve">Of </w:t>
      </w:r>
      <w:r w:rsidR="00F54044">
        <w:rPr>
          <w:rFonts w:ascii="Times New Roman" w:hAnsi="Times New Roman" w:cs="Times New Roman"/>
          <w:sz w:val="20"/>
          <w:szCs w:val="20"/>
        </w:rPr>
        <w:t>his</w:t>
      </w:r>
      <w:r w:rsidRPr="00790A24">
        <w:rPr>
          <w:rFonts w:ascii="Times New Roman" w:hAnsi="Times New Roman" w:cs="Times New Roman"/>
          <w:sz w:val="20"/>
          <w:szCs w:val="20"/>
        </w:rPr>
        <w:t xml:space="preserve"> generation not being the same</w:t>
      </w:r>
      <w:r w:rsidR="00E14C32">
        <w:rPr>
          <w:rFonts w:ascii="Times New Roman" w:hAnsi="Times New Roman" w:cs="Times New Roman"/>
          <w:sz w:val="20"/>
          <w:szCs w:val="20"/>
        </w:rPr>
        <w:t>,</w:t>
      </w:r>
    </w:p>
    <w:p w14:paraId="35FE0AB6" w14:textId="0C6128CC" w:rsidR="00E60E85" w:rsidRPr="00790A24" w:rsidRDefault="00E14C32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f those folks had </w:t>
      </w:r>
      <w:r w:rsidR="001379D4">
        <w:rPr>
          <w:rFonts w:ascii="Times New Roman" w:hAnsi="Times New Roman" w:cs="Times New Roman"/>
          <w:sz w:val="20"/>
          <w:szCs w:val="20"/>
        </w:rPr>
        <w:t>died</w:t>
      </w:r>
      <w:r w:rsidR="00E60E85" w:rsidRPr="00790A24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then so would </w:t>
      </w:r>
      <w:r w:rsidR="00E60E85" w:rsidRPr="00790A24">
        <w:rPr>
          <w:rFonts w:ascii="Times New Roman" w:hAnsi="Times New Roman" w:cs="Times New Roman"/>
          <w:sz w:val="20"/>
          <w:szCs w:val="20"/>
        </w:rPr>
        <w:t>their name.</w:t>
      </w:r>
    </w:p>
    <w:p w14:paraId="060E1D35" w14:textId="77777777" w:rsidR="006318D5" w:rsidRPr="00790A24" w:rsidRDefault="006318D5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</w:p>
    <w:p w14:paraId="53C89639" w14:textId="0EC3CEE4" w:rsidR="006318D5" w:rsidRPr="00790A24" w:rsidRDefault="001A7002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e tells of the</w:t>
      </w:r>
      <w:r w:rsidR="006318D5" w:rsidRPr="00790A24">
        <w:rPr>
          <w:rFonts w:ascii="Times New Roman" w:hAnsi="Times New Roman" w:cs="Times New Roman"/>
          <w:sz w:val="20"/>
          <w:szCs w:val="20"/>
        </w:rPr>
        <w:t xml:space="preserve"> cowboy </w:t>
      </w:r>
      <w:r w:rsidR="00B16497">
        <w:rPr>
          <w:rFonts w:ascii="Times New Roman" w:hAnsi="Times New Roman" w:cs="Times New Roman"/>
          <w:sz w:val="20"/>
          <w:szCs w:val="20"/>
        </w:rPr>
        <w:t xml:space="preserve">from </w:t>
      </w:r>
      <w:r w:rsidR="00646003">
        <w:rPr>
          <w:rFonts w:ascii="Times New Roman" w:hAnsi="Times New Roman" w:cs="Times New Roman"/>
          <w:sz w:val="20"/>
          <w:szCs w:val="20"/>
        </w:rPr>
        <w:t>time</w:t>
      </w:r>
      <w:r w:rsidR="00B16497">
        <w:rPr>
          <w:rFonts w:ascii="Times New Roman" w:hAnsi="Times New Roman" w:cs="Times New Roman"/>
          <w:sz w:val="20"/>
          <w:szCs w:val="20"/>
        </w:rPr>
        <w:t xml:space="preserve"> far away</w:t>
      </w:r>
      <w:r w:rsidR="00646003">
        <w:rPr>
          <w:rFonts w:ascii="Times New Roman" w:hAnsi="Times New Roman" w:cs="Times New Roman"/>
          <w:sz w:val="20"/>
          <w:szCs w:val="20"/>
        </w:rPr>
        <w:t>,</w:t>
      </w:r>
    </w:p>
    <w:p w14:paraId="35AF8358" w14:textId="4B82B3D2" w:rsidR="00C875FF" w:rsidRDefault="00C875FF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d all that had happened that long ago day.</w:t>
      </w:r>
    </w:p>
    <w:p w14:paraId="6F21D95F" w14:textId="2D699F42" w:rsidR="00E14C32" w:rsidRDefault="001379D4" w:rsidP="001379D4">
      <w:pPr>
        <w:pStyle w:val="NoSpacing"/>
        <w:tabs>
          <w:tab w:val="left" w:pos="215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C4098A">
        <w:rPr>
          <w:rFonts w:ascii="Times New Roman" w:hAnsi="Times New Roman" w:cs="Times New Roman"/>
          <w:sz w:val="20"/>
          <w:szCs w:val="20"/>
        </w:rPr>
        <w:t xml:space="preserve">His mind bright and clear, he remembers each name. </w:t>
      </w:r>
    </w:p>
    <w:p w14:paraId="2212DFBE" w14:textId="03635A41" w:rsidR="00724C52" w:rsidRDefault="008B728D" w:rsidP="008B728D">
      <w:pPr>
        <w:pStyle w:val="NoSpacing"/>
        <w:ind w:left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="00724C52">
        <w:rPr>
          <w:rFonts w:ascii="Times New Roman" w:hAnsi="Times New Roman" w:cs="Times New Roman"/>
          <w:sz w:val="20"/>
          <w:szCs w:val="20"/>
        </w:rPr>
        <w:t xml:space="preserve">nothing </w:t>
      </w:r>
      <w:r w:rsidR="00C4098A">
        <w:rPr>
          <w:rFonts w:ascii="Times New Roman" w:hAnsi="Times New Roman" w:cs="Times New Roman"/>
          <w:sz w:val="20"/>
          <w:szCs w:val="20"/>
        </w:rPr>
        <w:t>is</w:t>
      </w:r>
      <w:r>
        <w:rPr>
          <w:rFonts w:ascii="Times New Roman" w:hAnsi="Times New Roman" w:cs="Times New Roman"/>
          <w:sz w:val="20"/>
          <w:szCs w:val="20"/>
        </w:rPr>
        <w:t xml:space="preserve"> different</w:t>
      </w:r>
      <w:r w:rsidR="00724C52">
        <w:rPr>
          <w:rFonts w:ascii="Times New Roman" w:hAnsi="Times New Roman" w:cs="Times New Roman"/>
          <w:sz w:val="20"/>
          <w:szCs w:val="20"/>
        </w:rPr>
        <w:t xml:space="preserve">, </w:t>
      </w:r>
      <w:r w:rsidR="001A7002">
        <w:rPr>
          <w:rFonts w:ascii="Times New Roman" w:hAnsi="Times New Roman" w:cs="Times New Roman"/>
          <w:sz w:val="20"/>
          <w:szCs w:val="20"/>
        </w:rPr>
        <w:t>all things back the same</w:t>
      </w:r>
      <w:r w:rsidR="00724C52">
        <w:rPr>
          <w:rFonts w:ascii="Times New Roman" w:hAnsi="Times New Roman" w:cs="Times New Roman"/>
          <w:sz w:val="20"/>
          <w:szCs w:val="20"/>
        </w:rPr>
        <w:t>.</w:t>
      </w:r>
    </w:p>
    <w:p w14:paraId="5EE67D8B" w14:textId="77777777" w:rsidR="0067350A" w:rsidRDefault="0067350A" w:rsidP="008B728D">
      <w:pPr>
        <w:pStyle w:val="NoSpacing"/>
        <w:ind w:left="4320" w:firstLine="720"/>
        <w:rPr>
          <w:rFonts w:ascii="Times New Roman" w:hAnsi="Times New Roman" w:cs="Times New Roman"/>
          <w:sz w:val="20"/>
          <w:szCs w:val="20"/>
        </w:rPr>
      </w:pPr>
    </w:p>
    <w:p w14:paraId="31396F9E" w14:textId="4B6B2B44" w:rsidR="00967454" w:rsidRPr="0067350A" w:rsidRDefault="00F1652B" w:rsidP="0067350A">
      <w:pPr>
        <w:pStyle w:val="NoSpacing"/>
        <w:ind w:left="43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nnis Swartz</w:t>
      </w:r>
    </w:p>
    <w:sectPr w:rsidR="00967454" w:rsidRPr="0067350A" w:rsidSect="0067350A">
      <w:pgSz w:w="12240" w:h="15840"/>
      <w:pgMar w:top="1296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2NDM0NjK1tDAxNTBV0lEKTi0uzszPAykwrgUAPYXA+CwAAAA="/>
  </w:docVars>
  <w:rsids>
    <w:rsidRoot w:val="00E60E85"/>
    <w:rsid w:val="00036E26"/>
    <w:rsid w:val="00133780"/>
    <w:rsid w:val="001379D4"/>
    <w:rsid w:val="0019277C"/>
    <w:rsid w:val="001A4D11"/>
    <w:rsid w:val="001A7002"/>
    <w:rsid w:val="002F6023"/>
    <w:rsid w:val="00301D94"/>
    <w:rsid w:val="003032E0"/>
    <w:rsid w:val="004114DE"/>
    <w:rsid w:val="004A6212"/>
    <w:rsid w:val="00625502"/>
    <w:rsid w:val="006318D5"/>
    <w:rsid w:val="00646003"/>
    <w:rsid w:val="0067350A"/>
    <w:rsid w:val="00724C52"/>
    <w:rsid w:val="00755445"/>
    <w:rsid w:val="00790A24"/>
    <w:rsid w:val="008502F1"/>
    <w:rsid w:val="008B44C4"/>
    <w:rsid w:val="008B728D"/>
    <w:rsid w:val="00967454"/>
    <w:rsid w:val="00974966"/>
    <w:rsid w:val="00A832FB"/>
    <w:rsid w:val="00AC3B08"/>
    <w:rsid w:val="00B16497"/>
    <w:rsid w:val="00BE35E6"/>
    <w:rsid w:val="00C4098A"/>
    <w:rsid w:val="00C875FF"/>
    <w:rsid w:val="00CC57F2"/>
    <w:rsid w:val="00DA4DF2"/>
    <w:rsid w:val="00E14C32"/>
    <w:rsid w:val="00E27D93"/>
    <w:rsid w:val="00E60E85"/>
    <w:rsid w:val="00ED7E43"/>
    <w:rsid w:val="00F1652B"/>
    <w:rsid w:val="00F5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61DC"/>
  <w15:chartTrackingRefBased/>
  <w15:docId w15:val="{58CE1789-BA6C-4474-B675-7DECE4A40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E85"/>
  </w:style>
  <w:style w:type="paragraph" w:styleId="Heading1">
    <w:name w:val="heading 1"/>
    <w:basedOn w:val="Normal"/>
    <w:next w:val="Normal"/>
    <w:link w:val="Heading1Char"/>
    <w:uiPriority w:val="9"/>
    <w:qFormat/>
    <w:rsid w:val="00E60E8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0E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E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E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E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E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E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E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E8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0E8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E8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E8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E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E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E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E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E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E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E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E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E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E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E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E8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E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E8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E85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E60E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Swartz</dc:creator>
  <cp:keywords/>
  <dc:description/>
  <cp:lastModifiedBy>Dennis Swartz</cp:lastModifiedBy>
  <cp:revision>4</cp:revision>
  <cp:lastPrinted>2025-01-02T23:23:00Z</cp:lastPrinted>
  <dcterms:created xsi:type="dcterms:W3CDTF">2025-01-05T23:28:00Z</dcterms:created>
  <dcterms:modified xsi:type="dcterms:W3CDTF">2025-03-26T19:38:00Z</dcterms:modified>
</cp:coreProperties>
</file>